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52F08B01" w:rsidR="003D3A66" w:rsidRDefault="00435212" w:rsidP="003236B1">
      <w:pPr>
        <w:ind w:leftChars="100" w:left="210"/>
        <w:jc w:val="center"/>
      </w:pPr>
      <w:r>
        <w:rPr>
          <w:rFonts w:hint="eastAsia"/>
          <w:sz w:val="24"/>
        </w:rPr>
        <w:t>（</w:t>
      </w:r>
      <w:bookmarkStart w:id="0" w:name="_GoBack"/>
      <w:bookmarkEnd w:id="0"/>
      <w:r w:rsidR="00F92ACF">
        <w:rPr>
          <w:rFonts w:hint="eastAsia"/>
          <w:sz w:val="24"/>
        </w:rPr>
        <w:t>法人外</w:t>
      </w:r>
      <w:r>
        <w:rPr>
          <w:rFonts w:hint="eastAsia"/>
          <w:sz w:val="24"/>
        </w:rPr>
        <w:t>用）</w:t>
      </w:r>
      <w:r w:rsidR="00844FDF" w:rsidRPr="00994E72">
        <w:rPr>
          <w:rFonts w:hint="eastAsia"/>
          <w:sz w:val="24"/>
        </w:rPr>
        <w:t>共通機器</w:t>
      </w:r>
      <w:r w:rsidR="003236B1" w:rsidRPr="00994E72">
        <w:rPr>
          <w:rFonts w:hint="eastAsia"/>
          <w:sz w:val="24"/>
        </w:rPr>
        <w:t>利用申請書</w:t>
      </w:r>
    </w:p>
    <w:p w14:paraId="55EBC888" w14:textId="77777777" w:rsidR="003236B1" w:rsidRPr="00F65839" w:rsidRDefault="003236B1" w:rsidP="007E7698">
      <w:pPr>
        <w:spacing w:line="240" w:lineRule="exact"/>
        <w:ind w:leftChars="100" w:left="210"/>
      </w:pPr>
    </w:p>
    <w:p w14:paraId="5178DB87" w14:textId="4ADCB206"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2C9D3A71" w14:textId="77777777" w:rsidR="005657DF" w:rsidRDefault="005657DF" w:rsidP="005657DF">
      <w:pPr>
        <w:spacing w:line="240" w:lineRule="exact"/>
        <w:ind w:leftChars="100" w:left="210"/>
        <w:jc w:val="right"/>
      </w:pPr>
    </w:p>
    <w:p w14:paraId="7630E199" w14:textId="1FC59634" w:rsidR="003236B1" w:rsidRDefault="00236363" w:rsidP="00D95E9A">
      <w:r>
        <w:rPr>
          <w:rFonts w:hint="eastAsia"/>
          <w:kern w:val="0"/>
        </w:rPr>
        <w:t>帯広畜産大学</w:t>
      </w:r>
      <w:r w:rsidR="005657DF">
        <w:rPr>
          <w:rFonts w:hint="eastAsia"/>
        </w:rPr>
        <w:t>産学連携センター共同利用設備ステーション長</w:t>
      </w:r>
      <w:r w:rsidR="00E80E28">
        <w:rPr>
          <w:rFonts w:hint="eastAsia"/>
        </w:rPr>
        <w:t xml:space="preserve">　殿</w:t>
      </w:r>
    </w:p>
    <w:p w14:paraId="6F1022F1" w14:textId="77777777" w:rsidR="00E26917" w:rsidRPr="005657DF" w:rsidRDefault="00E26917" w:rsidP="005657DF">
      <w:pPr>
        <w:spacing w:line="240" w:lineRule="exact"/>
        <w:ind w:leftChars="100" w:left="210"/>
      </w:pPr>
    </w:p>
    <w:p w14:paraId="5743FA0D" w14:textId="117740B5" w:rsidR="00112E72" w:rsidRPr="00D95E9A" w:rsidRDefault="00112E72" w:rsidP="00D95E9A">
      <w:pPr>
        <w:ind w:firstLineChars="100" w:firstLine="210"/>
        <w:rPr>
          <w:szCs w:val="21"/>
        </w:rPr>
      </w:pPr>
      <w:r w:rsidRPr="00D95E9A">
        <w:rPr>
          <w:rFonts w:hint="eastAsia"/>
          <w:szCs w:val="21"/>
        </w:rPr>
        <w:t>下記の通り機器利用を申請します。</w:t>
      </w:r>
    </w:p>
    <w:p w14:paraId="4FB4B13A" w14:textId="028C8E58" w:rsidR="00112E72" w:rsidRDefault="00112E72" w:rsidP="00236363">
      <w:pPr>
        <w:ind w:firstLineChars="100" w:firstLine="210"/>
        <w:rPr>
          <w:rFonts w:asciiTheme="minorEastAsia" w:hAnsiTheme="minorEastAsia"/>
          <w:szCs w:val="21"/>
        </w:rPr>
      </w:pPr>
      <w:r w:rsidRPr="00D95E9A">
        <w:rPr>
          <w:rFonts w:asciiTheme="minorEastAsia" w:hAnsiTheme="minorEastAsia" w:hint="eastAsia"/>
          <w:szCs w:val="21"/>
        </w:rPr>
        <w:t>利用に際しては</w:t>
      </w:r>
      <w:r w:rsidR="00236363">
        <w:rPr>
          <w:rFonts w:hint="eastAsia"/>
          <w:kern w:val="0"/>
        </w:rPr>
        <w:t>帯広畜産大学</w:t>
      </w:r>
      <w:r w:rsidRPr="00D95E9A">
        <w:rPr>
          <w:rFonts w:asciiTheme="minorEastAsia" w:hAnsiTheme="minorEastAsia" w:hint="eastAsia"/>
          <w:szCs w:val="21"/>
        </w:rPr>
        <w:t>共通機器等利用規程</w:t>
      </w:r>
      <w:r w:rsidR="00EF583B">
        <w:rPr>
          <w:rFonts w:asciiTheme="minorEastAsia" w:hAnsiTheme="minorEastAsia" w:hint="eastAsia"/>
          <w:szCs w:val="21"/>
        </w:rPr>
        <w:t>、</w:t>
      </w:r>
      <w:r w:rsidRPr="00D95E9A">
        <w:rPr>
          <w:rFonts w:asciiTheme="minorEastAsia" w:hAnsiTheme="minorEastAsia" w:hint="eastAsia"/>
          <w:szCs w:val="21"/>
        </w:rPr>
        <w:t>及び利用上の注意事項を遵守します。</w:t>
      </w:r>
    </w:p>
    <w:p w14:paraId="6A0E5FEB" w14:textId="77777777" w:rsidR="005A20C7" w:rsidRDefault="005A20C7" w:rsidP="00236363">
      <w:pPr>
        <w:ind w:firstLineChars="100" w:firstLine="210"/>
      </w:pPr>
    </w:p>
    <w:p w14:paraId="4C4B9EF2" w14:textId="79D01ECA" w:rsidR="00C6413E" w:rsidRPr="00112E72" w:rsidRDefault="00E832F3" w:rsidP="00801943">
      <w:pPr>
        <w:spacing w:line="200" w:lineRule="exact"/>
        <w:ind w:leftChars="100" w:left="210"/>
        <w:jc w:val="right"/>
        <w:rPr>
          <w:sz w:val="20"/>
        </w:rPr>
      </w:pPr>
      <w:r w:rsidRPr="00112E72">
        <w:rPr>
          <w:rFonts w:hint="eastAsia"/>
          <w:sz w:val="20"/>
        </w:rPr>
        <w:t>（枠内はすべてご記入ください）</w:t>
      </w:r>
    </w:p>
    <w:tbl>
      <w:tblPr>
        <w:tblStyle w:val="a3"/>
        <w:tblW w:w="9781" w:type="dxa"/>
        <w:tblInd w:w="-34" w:type="dxa"/>
        <w:tblLayout w:type="fixed"/>
        <w:tblCellMar>
          <w:left w:w="57" w:type="dxa"/>
          <w:right w:w="57" w:type="dxa"/>
        </w:tblCellMar>
        <w:tblLook w:val="04A0" w:firstRow="1" w:lastRow="0" w:firstColumn="1" w:lastColumn="0" w:noHBand="0" w:noVBand="1"/>
      </w:tblPr>
      <w:tblGrid>
        <w:gridCol w:w="1730"/>
        <w:gridCol w:w="709"/>
        <w:gridCol w:w="1134"/>
        <w:gridCol w:w="1276"/>
        <w:gridCol w:w="2410"/>
        <w:gridCol w:w="2522"/>
      </w:tblGrid>
      <w:tr w:rsidR="000D549D" w14:paraId="034BFFC9" w14:textId="77777777" w:rsidTr="008B2DF2">
        <w:trPr>
          <w:trHeight w:val="840"/>
        </w:trPr>
        <w:tc>
          <w:tcPr>
            <w:tcW w:w="1730" w:type="dxa"/>
            <w:vMerge w:val="restart"/>
            <w:vAlign w:val="center"/>
          </w:tcPr>
          <w:p w14:paraId="51FEB060" w14:textId="7B6C22DE" w:rsidR="000D549D" w:rsidRPr="00994E72" w:rsidRDefault="00E832F3" w:rsidP="007E7698">
            <w:pPr>
              <w:jc w:val="center"/>
              <w:rPr>
                <w:kern w:val="0"/>
              </w:rPr>
            </w:pPr>
            <w:r>
              <w:rPr>
                <w:rFonts w:hint="eastAsia"/>
                <w:kern w:val="0"/>
              </w:rPr>
              <w:t>申請者</w:t>
            </w:r>
          </w:p>
        </w:tc>
        <w:tc>
          <w:tcPr>
            <w:tcW w:w="1843" w:type="dxa"/>
            <w:gridSpan w:val="2"/>
            <w:vAlign w:val="center"/>
          </w:tcPr>
          <w:p w14:paraId="32C13D33" w14:textId="77777777" w:rsidR="000D549D" w:rsidRDefault="000D549D" w:rsidP="009A56BD">
            <w:pPr>
              <w:jc w:val="center"/>
            </w:pPr>
            <w:r>
              <w:rPr>
                <w:rFonts w:hint="eastAsia"/>
              </w:rPr>
              <w:t>所属・職名</w:t>
            </w:r>
          </w:p>
          <w:p w14:paraId="3A559DB4" w14:textId="61D8F165" w:rsidR="00E04574" w:rsidRDefault="007E7698" w:rsidP="009A56BD">
            <w:pPr>
              <w:jc w:val="center"/>
            </w:pPr>
            <w:r>
              <w:rPr>
                <w:rFonts w:hint="eastAsia"/>
              </w:rPr>
              <w:t>（</w:t>
            </w:r>
            <w:r w:rsidR="00E04574">
              <w:rPr>
                <w:rFonts w:hint="eastAsia"/>
              </w:rPr>
              <w:t>企業名等）</w:t>
            </w:r>
          </w:p>
        </w:tc>
        <w:tc>
          <w:tcPr>
            <w:tcW w:w="6208" w:type="dxa"/>
            <w:gridSpan w:val="3"/>
            <w:vAlign w:val="center"/>
          </w:tcPr>
          <w:p w14:paraId="7EDF8D99" w14:textId="77777777" w:rsidR="008C6BCE" w:rsidRDefault="008C6BCE"/>
          <w:p w14:paraId="018FC382" w14:textId="77777777" w:rsidR="008B2DF2" w:rsidRDefault="008B2DF2"/>
        </w:tc>
      </w:tr>
      <w:tr w:rsidR="006A07FC" w14:paraId="6853F261" w14:textId="77777777" w:rsidTr="008B2DF2">
        <w:trPr>
          <w:trHeight w:val="557"/>
        </w:trPr>
        <w:tc>
          <w:tcPr>
            <w:tcW w:w="1730" w:type="dxa"/>
            <w:vMerge/>
            <w:vAlign w:val="center"/>
          </w:tcPr>
          <w:p w14:paraId="15A08649" w14:textId="77777777" w:rsidR="006A07FC" w:rsidRPr="00994E72" w:rsidRDefault="006A07FC" w:rsidP="007E7698">
            <w:pPr>
              <w:jc w:val="center"/>
              <w:rPr>
                <w:kern w:val="0"/>
              </w:rPr>
            </w:pPr>
          </w:p>
        </w:tc>
        <w:tc>
          <w:tcPr>
            <w:tcW w:w="1843" w:type="dxa"/>
            <w:gridSpan w:val="2"/>
            <w:vAlign w:val="center"/>
          </w:tcPr>
          <w:p w14:paraId="4A4C4957" w14:textId="77777777" w:rsidR="006A07FC" w:rsidRDefault="006A07FC" w:rsidP="002F0B9E">
            <w:pPr>
              <w:jc w:val="center"/>
            </w:pPr>
            <w:r>
              <w:rPr>
                <w:rFonts w:hint="eastAsia"/>
              </w:rPr>
              <w:t>申請者氏名</w:t>
            </w:r>
          </w:p>
        </w:tc>
        <w:tc>
          <w:tcPr>
            <w:tcW w:w="6208" w:type="dxa"/>
            <w:gridSpan w:val="3"/>
            <w:vAlign w:val="center"/>
          </w:tcPr>
          <w:p w14:paraId="6BA65D3E" w14:textId="3FACCBA9" w:rsidR="006A07FC" w:rsidRDefault="008C6BCE" w:rsidP="008B2DF2">
            <w:pPr>
              <w:ind w:firstLineChars="100" w:firstLine="210"/>
              <w:jc w:val="left"/>
            </w:pPr>
            <w:r>
              <w:rPr>
                <w:rFonts w:hint="eastAsia"/>
              </w:rPr>
              <w:t xml:space="preserve">　　　　　　　　　　　　　　　　　　　　　　㊞</w:t>
            </w:r>
          </w:p>
        </w:tc>
      </w:tr>
      <w:tr w:rsidR="002F0B9E" w14:paraId="6429E539" w14:textId="77777777" w:rsidTr="008C6BCE">
        <w:trPr>
          <w:trHeight w:val="1545"/>
        </w:trPr>
        <w:tc>
          <w:tcPr>
            <w:tcW w:w="1730" w:type="dxa"/>
            <w:vMerge/>
            <w:vAlign w:val="center"/>
          </w:tcPr>
          <w:p w14:paraId="778671F0" w14:textId="77777777" w:rsidR="002F0B9E" w:rsidRPr="00721F09" w:rsidRDefault="002F0B9E" w:rsidP="007E7698">
            <w:pPr>
              <w:jc w:val="center"/>
              <w:rPr>
                <w:kern w:val="0"/>
              </w:rPr>
            </w:pPr>
          </w:p>
        </w:tc>
        <w:tc>
          <w:tcPr>
            <w:tcW w:w="1843" w:type="dxa"/>
            <w:gridSpan w:val="2"/>
            <w:vAlign w:val="center"/>
          </w:tcPr>
          <w:p w14:paraId="054371D1" w14:textId="77777777" w:rsidR="002F0B9E" w:rsidRDefault="002F0B9E" w:rsidP="002F0B9E">
            <w:pPr>
              <w:jc w:val="center"/>
              <w:rPr>
                <w:sz w:val="20"/>
              </w:rPr>
            </w:pPr>
            <w:r>
              <w:rPr>
                <w:rFonts w:hint="eastAsia"/>
              </w:rPr>
              <w:t>連絡先</w:t>
            </w:r>
          </w:p>
          <w:p w14:paraId="7BCE0A4E" w14:textId="077218ED" w:rsidR="002F0B9E" w:rsidRDefault="002F0B9E" w:rsidP="002F0B9E">
            <w:pPr>
              <w:jc w:val="center"/>
            </w:pPr>
            <w:r>
              <w:rPr>
                <w:rFonts w:hint="eastAsia"/>
              </w:rPr>
              <w:t>（勤務先住所等）</w:t>
            </w:r>
          </w:p>
        </w:tc>
        <w:tc>
          <w:tcPr>
            <w:tcW w:w="6208" w:type="dxa"/>
            <w:gridSpan w:val="3"/>
          </w:tcPr>
          <w:p w14:paraId="2A6E57EF" w14:textId="2D294228" w:rsidR="002F0B9E" w:rsidRDefault="002F0B9E" w:rsidP="007E7698">
            <w:pPr>
              <w:ind w:firstLineChars="50" w:firstLine="105"/>
            </w:pPr>
            <w:r>
              <w:rPr>
                <w:rFonts w:hint="eastAsia"/>
              </w:rPr>
              <w:t>住所　〒</w:t>
            </w:r>
          </w:p>
          <w:p w14:paraId="22DBB7D9" w14:textId="77777777" w:rsidR="002F0B9E" w:rsidRDefault="002F0B9E" w:rsidP="002F0B9E"/>
          <w:p w14:paraId="05932495" w14:textId="77777777" w:rsidR="002F0B9E" w:rsidRDefault="002F0B9E" w:rsidP="002F0B9E"/>
          <w:p w14:paraId="66304091" w14:textId="67332055" w:rsidR="002F0B9E" w:rsidRDefault="007E7698" w:rsidP="007E7698">
            <w:pPr>
              <w:ind w:firstLineChars="50" w:firstLine="105"/>
            </w:pPr>
            <w:r>
              <w:rPr>
                <w:rFonts w:hint="eastAsia"/>
              </w:rPr>
              <w:t xml:space="preserve">電話　　　　　　　　　</w:t>
            </w:r>
            <w:r w:rsidR="002F0B9E">
              <w:rPr>
                <w:rFonts w:hint="eastAsia"/>
              </w:rPr>
              <w:t>メール</w:t>
            </w:r>
            <w:r w:rsidR="002F0B9E">
              <w:rPr>
                <w:rFonts w:hint="eastAsia"/>
              </w:rPr>
              <w:t xml:space="preserve"> </w:t>
            </w:r>
          </w:p>
        </w:tc>
      </w:tr>
      <w:tr w:rsidR="008C6BCE" w14:paraId="52BE9173" w14:textId="77777777" w:rsidTr="008C6BCE">
        <w:trPr>
          <w:trHeight w:val="832"/>
        </w:trPr>
        <w:tc>
          <w:tcPr>
            <w:tcW w:w="1730" w:type="dxa"/>
            <w:vMerge w:val="restart"/>
            <w:vAlign w:val="center"/>
          </w:tcPr>
          <w:p w14:paraId="169C7144" w14:textId="77777777" w:rsidR="008C6BCE" w:rsidRDefault="008C6BCE" w:rsidP="007E7698">
            <w:pPr>
              <w:jc w:val="center"/>
              <w:rPr>
                <w:kern w:val="0"/>
              </w:rPr>
            </w:pPr>
            <w:r>
              <w:rPr>
                <w:rFonts w:hint="eastAsia"/>
                <w:kern w:val="0"/>
              </w:rPr>
              <w:t>利用料納付者</w:t>
            </w:r>
          </w:p>
          <w:p w14:paraId="2113D435" w14:textId="77777777" w:rsidR="008C6BCE" w:rsidRDefault="008C6BCE" w:rsidP="007E7698">
            <w:pPr>
              <w:jc w:val="center"/>
              <w:rPr>
                <w:kern w:val="0"/>
              </w:rPr>
            </w:pPr>
            <w:r>
              <w:rPr>
                <w:rFonts w:hint="eastAsia"/>
                <w:kern w:val="0"/>
              </w:rPr>
              <w:t>（請求先）</w:t>
            </w:r>
          </w:p>
          <w:p w14:paraId="60961C6C" w14:textId="6D29D4C0" w:rsidR="008C6BCE" w:rsidRPr="002A2799" w:rsidRDefault="008C6BCE" w:rsidP="007E7698">
            <w:pPr>
              <w:jc w:val="center"/>
              <w:rPr>
                <w:kern w:val="0"/>
              </w:rPr>
            </w:pPr>
            <w:r>
              <w:rPr>
                <w:rFonts w:hint="eastAsia"/>
                <w:kern w:val="0"/>
              </w:rPr>
              <w:t>□</w:t>
            </w:r>
            <w:r>
              <w:rPr>
                <w:rFonts w:hint="eastAsia"/>
                <w:kern w:val="0"/>
                <w:sz w:val="18"/>
              </w:rPr>
              <w:t>申請</w:t>
            </w:r>
            <w:r w:rsidRPr="002F0B9E">
              <w:rPr>
                <w:rFonts w:hint="eastAsia"/>
                <w:kern w:val="0"/>
                <w:sz w:val="18"/>
              </w:rPr>
              <w:t>者と同じ</w:t>
            </w:r>
          </w:p>
        </w:tc>
        <w:tc>
          <w:tcPr>
            <w:tcW w:w="1843" w:type="dxa"/>
            <w:gridSpan w:val="2"/>
            <w:vAlign w:val="center"/>
          </w:tcPr>
          <w:p w14:paraId="7EB1E912" w14:textId="5B8530EF" w:rsidR="008C6BCE" w:rsidRDefault="008C6BCE" w:rsidP="008C6BCE">
            <w:pPr>
              <w:jc w:val="center"/>
            </w:pPr>
            <w:r>
              <w:rPr>
                <w:rFonts w:hint="eastAsia"/>
              </w:rPr>
              <w:t>請求書宛名</w:t>
            </w:r>
          </w:p>
        </w:tc>
        <w:tc>
          <w:tcPr>
            <w:tcW w:w="6208" w:type="dxa"/>
            <w:gridSpan w:val="3"/>
            <w:vAlign w:val="center"/>
          </w:tcPr>
          <w:p w14:paraId="74D0C002" w14:textId="07631314" w:rsidR="008C6BCE" w:rsidRDefault="008C6BCE" w:rsidP="008C6BCE">
            <w:pPr>
              <w:jc w:val="left"/>
            </w:pPr>
          </w:p>
          <w:p w14:paraId="79CD4435" w14:textId="66211ADC" w:rsidR="008B2DF2" w:rsidRDefault="008B2DF2" w:rsidP="008C6BCE">
            <w:pPr>
              <w:jc w:val="left"/>
            </w:pPr>
          </w:p>
        </w:tc>
      </w:tr>
      <w:tr w:rsidR="002F0B9E" w14:paraId="792186E4" w14:textId="77777777" w:rsidTr="008C6BCE">
        <w:trPr>
          <w:trHeight w:val="1579"/>
        </w:trPr>
        <w:tc>
          <w:tcPr>
            <w:tcW w:w="1730" w:type="dxa"/>
            <w:vMerge/>
            <w:vAlign w:val="center"/>
          </w:tcPr>
          <w:p w14:paraId="5AB64231" w14:textId="77777777" w:rsidR="002F0B9E" w:rsidRDefault="002F0B9E" w:rsidP="002F0B9E">
            <w:pPr>
              <w:rPr>
                <w:kern w:val="0"/>
              </w:rPr>
            </w:pPr>
          </w:p>
        </w:tc>
        <w:tc>
          <w:tcPr>
            <w:tcW w:w="1843" w:type="dxa"/>
            <w:gridSpan w:val="2"/>
            <w:vAlign w:val="center"/>
          </w:tcPr>
          <w:p w14:paraId="3F32EE36" w14:textId="59F01208" w:rsidR="002F0B9E" w:rsidRDefault="008C6BCE" w:rsidP="002F0B9E">
            <w:pPr>
              <w:jc w:val="center"/>
            </w:pPr>
            <w:r>
              <w:rPr>
                <w:rFonts w:hint="eastAsia"/>
              </w:rPr>
              <w:t>請求書送付</w:t>
            </w:r>
            <w:r w:rsidR="002F0B9E">
              <w:rPr>
                <w:rFonts w:hint="eastAsia"/>
              </w:rPr>
              <w:t>先</w:t>
            </w:r>
          </w:p>
          <w:p w14:paraId="645F0E0A" w14:textId="1FE9646D" w:rsidR="002F0B9E" w:rsidRDefault="002F0B9E" w:rsidP="002F0B9E">
            <w:pPr>
              <w:jc w:val="center"/>
            </w:pPr>
            <w:r>
              <w:rPr>
                <w:rFonts w:hint="eastAsia"/>
              </w:rPr>
              <w:t>（勤務先住所等）</w:t>
            </w:r>
          </w:p>
        </w:tc>
        <w:tc>
          <w:tcPr>
            <w:tcW w:w="6208" w:type="dxa"/>
            <w:gridSpan w:val="3"/>
          </w:tcPr>
          <w:p w14:paraId="455E75C2" w14:textId="77777777" w:rsidR="002F0B9E" w:rsidRDefault="002F0B9E" w:rsidP="007E7698">
            <w:pPr>
              <w:ind w:firstLineChars="50" w:firstLine="105"/>
            </w:pPr>
            <w:r>
              <w:rPr>
                <w:rFonts w:hint="eastAsia"/>
              </w:rPr>
              <w:t>住所　〒</w:t>
            </w:r>
          </w:p>
          <w:p w14:paraId="53D86AD8" w14:textId="77777777" w:rsidR="002F0B9E" w:rsidRDefault="002F0B9E" w:rsidP="002F0B9E"/>
          <w:p w14:paraId="59484E28" w14:textId="77777777" w:rsidR="008C6BCE" w:rsidRDefault="008C6BCE" w:rsidP="002F0B9E"/>
          <w:p w14:paraId="3087B25E" w14:textId="1CC3E4C5" w:rsidR="002F0B9E" w:rsidRDefault="008C6BCE" w:rsidP="002F0B9E">
            <w:r>
              <w:rPr>
                <w:rFonts w:hint="eastAsia"/>
              </w:rPr>
              <w:t xml:space="preserve"> </w:t>
            </w:r>
            <w:r>
              <w:rPr>
                <w:rFonts w:hint="eastAsia"/>
              </w:rPr>
              <w:t>担当者名：</w:t>
            </w:r>
          </w:p>
          <w:p w14:paraId="1D163CA7" w14:textId="0B3CA2DD" w:rsidR="002F0B9E" w:rsidRDefault="002F0B9E" w:rsidP="008C6BCE">
            <w:pPr>
              <w:ind w:firstLineChars="50" w:firstLine="105"/>
            </w:pPr>
            <w:r>
              <w:rPr>
                <w:rFonts w:hint="eastAsia"/>
              </w:rPr>
              <w:t xml:space="preserve">電話　</w:t>
            </w:r>
            <w:r w:rsidR="008C6BCE">
              <w:rPr>
                <w:rFonts w:hint="eastAsia"/>
              </w:rPr>
              <w:t xml:space="preserve">　　　　　　　　</w:t>
            </w:r>
            <w:r>
              <w:rPr>
                <w:rFonts w:hint="eastAsia"/>
              </w:rPr>
              <w:t>メール</w:t>
            </w:r>
          </w:p>
        </w:tc>
      </w:tr>
      <w:tr w:rsidR="002F0B9E" w14:paraId="6CAF52F1" w14:textId="77777777" w:rsidTr="00AE0652">
        <w:trPr>
          <w:trHeight w:val="543"/>
        </w:trPr>
        <w:tc>
          <w:tcPr>
            <w:tcW w:w="1730" w:type="dxa"/>
            <w:vAlign w:val="center"/>
          </w:tcPr>
          <w:p w14:paraId="27D5117E" w14:textId="06BA7529" w:rsidR="002F0B9E" w:rsidRDefault="002F0B9E" w:rsidP="007E7698">
            <w:pPr>
              <w:jc w:val="center"/>
              <w:rPr>
                <w:kern w:val="0"/>
              </w:rPr>
            </w:pPr>
            <w:r>
              <w:rPr>
                <w:rFonts w:hint="eastAsia"/>
                <w:kern w:val="0"/>
              </w:rPr>
              <w:t>利用目的</w:t>
            </w:r>
          </w:p>
        </w:tc>
        <w:tc>
          <w:tcPr>
            <w:tcW w:w="8051" w:type="dxa"/>
            <w:gridSpan w:val="5"/>
          </w:tcPr>
          <w:p w14:paraId="60431379" w14:textId="14E0F969" w:rsidR="002F0B9E" w:rsidRDefault="002F0B9E" w:rsidP="00AE0652">
            <w:pPr>
              <w:ind w:firstLineChars="50" w:firstLine="100"/>
              <w:rPr>
                <w:color w:val="FF0000"/>
                <w:sz w:val="18"/>
                <w:szCs w:val="18"/>
              </w:rPr>
            </w:pPr>
            <w:r w:rsidRPr="007662BC">
              <w:rPr>
                <w:rFonts w:hint="eastAsia"/>
                <w:color w:val="FF0000"/>
                <w:sz w:val="20"/>
                <w:szCs w:val="18"/>
              </w:rPr>
              <w:t>＊どの機器を利用してどのような実験を行うのかを具体的にご記入ください。</w:t>
            </w:r>
          </w:p>
          <w:p w14:paraId="084EF994" w14:textId="77777777" w:rsidR="002F0B9E" w:rsidRPr="001B220C" w:rsidRDefault="002F0B9E" w:rsidP="00236363">
            <w:pPr>
              <w:spacing w:line="240" w:lineRule="exact"/>
              <w:rPr>
                <w:color w:val="FF0000"/>
                <w:szCs w:val="21"/>
              </w:rPr>
            </w:pPr>
          </w:p>
          <w:p w14:paraId="58C95677" w14:textId="77777777" w:rsidR="002F0B9E" w:rsidRDefault="002F0B9E" w:rsidP="00236363">
            <w:pPr>
              <w:spacing w:line="240" w:lineRule="exact"/>
              <w:rPr>
                <w:color w:val="FF0000"/>
                <w:szCs w:val="21"/>
              </w:rPr>
            </w:pPr>
          </w:p>
          <w:p w14:paraId="340CDE0C" w14:textId="27BE93C5" w:rsidR="002F0B9E" w:rsidRPr="001B220C" w:rsidRDefault="002F0B9E" w:rsidP="002F0B9E">
            <w:pPr>
              <w:rPr>
                <w:szCs w:val="21"/>
              </w:rPr>
            </w:pPr>
          </w:p>
        </w:tc>
      </w:tr>
      <w:tr w:rsidR="00EC577E" w14:paraId="229CDBB6" w14:textId="77777777" w:rsidTr="008B2DF2">
        <w:trPr>
          <w:trHeight w:val="577"/>
        </w:trPr>
        <w:tc>
          <w:tcPr>
            <w:tcW w:w="2439" w:type="dxa"/>
            <w:gridSpan w:val="2"/>
            <w:vAlign w:val="center"/>
          </w:tcPr>
          <w:p w14:paraId="373BD3FE" w14:textId="77777777" w:rsidR="00EC577E" w:rsidRDefault="00EC577E" w:rsidP="007E7698">
            <w:pPr>
              <w:spacing w:line="280" w:lineRule="exact"/>
              <w:jc w:val="center"/>
              <w:rPr>
                <w:kern w:val="0"/>
              </w:rPr>
            </w:pPr>
            <w:r>
              <w:rPr>
                <w:rFonts w:hint="eastAsia"/>
                <w:kern w:val="0"/>
              </w:rPr>
              <w:t>本学との共同研究の有無</w:t>
            </w:r>
          </w:p>
          <w:p w14:paraId="2EAFE67A" w14:textId="0D408B7F" w:rsidR="00EC577E" w:rsidRDefault="00EC577E" w:rsidP="007E7698">
            <w:pPr>
              <w:spacing w:line="280" w:lineRule="exact"/>
              <w:jc w:val="center"/>
              <w:rPr>
                <w:kern w:val="0"/>
              </w:rPr>
            </w:pPr>
            <w:r>
              <w:rPr>
                <w:rFonts w:hint="eastAsia"/>
                <w:kern w:val="0"/>
              </w:rPr>
              <w:t>（現在進行中のもの）</w:t>
            </w:r>
          </w:p>
        </w:tc>
        <w:tc>
          <w:tcPr>
            <w:tcW w:w="7342" w:type="dxa"/>
            <w:gridSpan w:val="4"/>
            <w:vAlign w:val="center"/>
          </w:tcPr>
          <w:p w14:paraId="24F33DF6" w14:textId="0307F1FB" w:rsidR="00EC577E" w:rsidRPr="002A2799" w:rsidRDefault="00EC577E" w:rsidP="00EC577E">
            <w:pPr>
              <w:ind w:firstLineChars="50" w:firstLine="100"/>
              <w:rPr>
                <w:color w:val="FF0000"/>
                <w:sz w:val="18"/>
                <w:szCs w:val="18"/>
              </w:rPr>
            </w:pPr>
            <w:r w:rsidRPr="00FB2D50">
              <w:rPr>
                <w:rFonts w:hint="eastAsia"/>
                <w:sz w:val="20"/>
                <w:szCs w:val="18"/>
              </w:rPr>
              <w:t>□有り</w:t>
            </w:r>
            <w:r>
              <w:rPr>
                <w:rFonts w:hint="eastAsia"/>
                <w:sz w:val="20"/>
                <w:szCs w:val="18"/>
              </w:rPr>
              <w:t xml:space="preserve">　　</w:t>
            </w:r>
            <w:r w:rsidRPr="00FB2D50">
              <w:rPr>
                <w:rFonts w:hint="eastAsia"/>
                <w:sz w:val="20"/>
                <w:szCs w:val="18"/>
              </w:rPr>
              <w:t>□無し</w:t>
            </w:r>
          </w:p>
        </w:tc>
      </w:tr>
      <w:tr w:rsidR="00EC577E" w14:paraId="6301CE03" w14:textId="77777777" w:rsidTr="00AE0652">
        <w:trPr>
          <w:trHeight w:val="427"/>
        </w:trPr>
        <w:tc>
          <w:tcPr>
            <w:tcW w:w="2439" w:type="dxa"/>
            <w:gridSpan w:val="2"/>
            <w:vAlign w:val="center"/>
          </w:tcPr>
          <w:p w14:paraId="16B6031B" w14:textId="4236356B" w:rsidR="00EC577E" w:rsidRDefault="00EC577E" w:rsidP="007E7698">
            <w:pPr>
              <w:jc w:val="center"/>
              <w:rPr>
                <w:kern w:val="0"/>
              </w:rPr>
            </w:pPr>
            <w:r>
              <w:rPr>
                <w:rFonts w:hint="eastAsia"/>
                <w:kern w:val="0"/>
              </w:rPr>
              <w:t>病原体の取り扱い予定</w:t>
            </w:r>
          </w:p>
        </w:tc>
        <w:tc>
          <w:tcPr>
            <w:tcW w:w="2410" w:type="dxa"/>
            <w:gridSpan w:val="2"/>
            <w:vAlign w:val="center"/>
          </w:tcPr>
          <w:p w14:paraId="15E11804" w14:textId="30A9F18A"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c>
          <w:tcPr>
            <w:tcW w:w="2410" w:type="dxa"/>
            <w:vAlign w:val="center"/>
          </w:tcPr>
          <w:p w14:paraId="09A88013" w14:textId="77777777" w:rsidR="00EC577E" w:rsidRDefault="00EC577E" w:rsidP="007E7698">
            <w:pPr>
              <w:spacing w:line="280" w:lineRule="exact"/>
              <w:jc w:val="center"/>
              <w:rPr>
                <w:kern w:val="0"/>
              </w:rPr>
            </w:pPr>
            <w:r>
              <w:rPr>
                <w:rFonts w:hint="eastAsia"/>
                <w:kern w:val="0"/>
              </w:rPr>
              <w:t>遺伝子組み換え体の</w:t>
            </w:r>
          </w:p>
          <w:p w14:paraId="776310EA" w14:textId="6F8B14DC" w:rsidR="00EC577E" w:rsidRPr="00FB2D50" w:rsidRDefault="00EC577E" w:rsidP="007E7698">
            <w:pPr>
              <w:spacing w:line="280" w:lineRule="exact"/>
              <w:jc w:val="center"/>
              <w:rPr>
                <w:sz w:val="20"/>
                <w:szCs w:val="18"/>
              </w:rPr>
            </w:pPr>
            <w:r>
              <w:rPr>
                <w:rFonts w:hint="eastAsia"/>
                <w:kern w:val="0"/>
              </w:rPr>
              <w:t>取り扱い予定</w:t>
            </w:r>
          </w:p>
        </w:tc>
        <w:tc>
          <w:tcPr>
            <w:tcW w:w="2522" w:type="dxa"/>
            <w:vAlign w:val="center"/>
          </w:tcPr>
          <w:p w14:paraId="5FA1F35B" w14:textId="39873254"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r>
      <w:tr w:rsidR="00EC577E" w14:paraId="500138E5" w14:textId="77777777" w:rsidTr="00AE0652">
        <w:trPr>
          <w:trHeight w:val="481"/>
        </w:trPr>
        <w:tc>
          <w:tcPr>
            <w:tcW w:w="1730" w:type="dxa"/>
            <w:vAlign w:val="center"/>
          </w:tcPr>
          <w:p w14:paraId="73DECDB4" w14:textId="0B38C0B4" w:rsidR="00EC577E" w:rsidRPr="00AA1BEC" w:rsidRDefault="00EC577E" w:rsidP="007E7698">
            <w:pPr>
              <w:jc w:val="center"/>
              <w:rPr>
                <w:kern w:val="0"/>
              </w:rPr>
            </w:pPr>
            <w:r>
              <w:rPr>
                <w:rFonts w:hint="eastAsia"/>
                <w:kern w:val="0"/>
              </w:rPr>
              <w:t>利用期間</w:t>
            </w:r>
          </w:p>
        </w:tc>
        <w:tc>
          <w:tcPr>
            <w:tcW w:w="8051" w:type="dxa"/>
            <w:gridSpan w:val="5"/>
            <w:vAlign w:val="center"/>
          </w:tcPr>
          <w:p w14:paraId="458665EE" w14:textId="67090D8F" w:rsidR="00EC577E" w:rsidRDefault="00EC577E" w:rsidP="00EC577E">
            <w:r>
              <w:rPr>
                <w:rFonts w:hint="eastAsia"/>
              </w:rPr>
              <w:t xml:space="preserve">　　　　年　　月　　日　　～　　　　年　　月　　日</w:t>
            </w:r>
          </w:p>
        </w:tc>
      </w:tr>
      <w:tr w:rsidR="00EC577E" w14:paraId="340B2F46" w14:textId="77777777" w:rsidTr="00AE0652">
        <w:trPr>
          <w:trHeight w:val="822"/>
        </w:trPr>
        <w:tc>
          <w:tcPr>
            <w:tcW w:w="1730" w:type="dxa"/>
            <w:vAlign w:val="center"/>
          </w:tcPr>
          <w:p w14:paraId="7DC81A14" w14:textId="45AC2FB0" w:rsidR="00EC577E" w:rsidRDefault="00EC577E" w:rsidP="007E7698">
            <w:pPr>
              <w:jc w:val="center"/>
            </w:pPr>
            <w:r>
              <w:rPr>
                <w:rFonts w:hint="eastAsia"/>
              </w:rPr>
              <w:t>利用を希望する機器</w:t>
            </w:r>
          </w:p>
        </w:tc>
        <w:tc>
          <w:tcPr>
            <w:tcW w:w="8051" w:type="dxa"/>
            <w:gridSpan w:val="5"/>
            <w:vAlign w:val="center"/>
          </w:tcPr>
          <w:p w14:paraId="7AB99959" w14:textId="3FD99E81" w:rsidR="00EC577E" w:rsidRPr="00992F24" w:rsidRDefault="00EC577E" w:rsidP="007E7698">
            <w:pPr>
              <w:ind w:firstLineChars="50" w:firstLine="105"/>
            </w:pPr>
            <w:r w:rsidRPr="00B538C4">
              <w:rPr>
                <w:rFonts w:hint="eastAsia"/>
                <w:kern w:val="0"/>
                <w:fitText w:val="1050" w:id="1753396992"/>
              </w:rPr>
              <w:t>登録番号：</w:t>
            </w:r>
          </w:p>
          <w:p w14:paraId="009D77D7" w14:textId="720DA159" w:rsidR="00EC577E" w:rsidRPr="002A2799" w:rsidRDefault="00EC577E" w:rsidP="007E7698">
            <w:pPr>
              <w:ind w:firstLineChars="50" w:firstLine="135"/>
              <w:rPr>
                <w:sz w:val="18"/>
                <w:szCs w:val="18"/>
              </w:rPr>
            </w:pPr>
            <w:r w:rsidRPr="001255A2">
              <w:rPr>
                <w:rFonts w:hint="eastAsia"/>
                <w:spacing w:val="30"/>
                <w:kern w:val="0"/>
                <w:fitText w:val="1050" w:id="1753396993"/>
              </w:rPr>
              <w:t>機器名</w:t>
            </w:r>
            <w:r w:rsidRPr="001255A2">
              <w:rPr>
                <w:rFonts w:hint="eastAsia"/>
                <w:spacing w:val="15"/>
                <w:kern w:val="0"/>
                <w:fitText w:val="1050" w:id="1753396993"/>
              </w:rPr>
              <w:t>：</w:t>
            </w:r>
          </w:p>
        </w:tc>
      </w:tr>
    </w:tbl>
    <w:p w14:paraId="69AD4BFF" w14:textId="6988A0F7" w:rsidR="00E26917" w:rsidRDefault="00E26917" w:rsidP="00236363">
      <w:pPr>
        <w:widowControl/>
        <w:spacing w:line="280" w:lineRule="exact"/>
        <w:ind w:left="630" w:hangingChars="300" w:hanging="630"/>
        <w:jc w:val="left"/>
        <w:rPr>
          <w:rFonts w:asciiTheme="minorEastAsia" w:hAnsiTheme="minorEastAsia"/>
        </w:rPr>
      </w:pPr>
      <w:r>
        <w:rPr>
          <w:rFonts w:asciiTheme="minorEastAsia" w:hAnsiTheme="minorEastAsia" w:hint="eastAsia"/>
        </w:rPr>
        <w:t>※１</w:t>
      </w:r>
      <w:r w:rsidR="007E7698">
        <w:rPr>
          <w:rFonts w:asciiTheme="minorEastAsia" w:hAnsiTheme="minorEastAsia" w:hint="eastAsia"/>
        </w:rPr>
        <w:t xml:space="preserve">　</w:t>
      </w:r>
      <w:r>
        <w:rPr>
          <w:rFonts w:asciiTheme="minorEastAsia" w:hAnsiTheme="minorEastAsia" w:hint="eastAsia"/>
        </w:rPr>
        <w:t>利用期間</w:t>
      </w:r>
      <w:r w:rsidRPr="009A56BD">
        <w:rPr>
          <w:rFonts w:asciiTheme="minorEastAsia" w:hAnsiTheme="minorEastAsia" w:hint="eastAsia"/>
        </w:rPr>
        <w:t>は当該年度の</w:t>
      </w:r>
      <w:r w:rsidRPr="009A56BD">
        <w:rPr>
          <w:rFonts w:asciiTheme="minorEastAsia" w:hAnsiTheme="minorEastAsia"/>
        </w:rPr>
        <w:t>3</w:t>
      </w:r>
      <w:r w:rsidRPr="009A56BD">
        <w:rPr>
          <w:rFonts w:asciiTheme="minorEastAsia" w:hAnsiTheme="minorEastAsia" w:hint="eastAsia"/>
        </w:rPr>
        <w:t>月末日までとし、次年度に継続して利用する場合は新たに申請書を提出すること。</w:t>
      </w:r>
    </w:p>
    <w:p w14:paraId="3E007D7F" w14:textId="3BD097B5" w:rsidR="00112E72" w:rsidRDefault="00112E72" w:rsidP="00236363">
      <w:pPr>
        <w:widowControl/>
        <w:spacing w:line="280" w:lineRule="exact"/>
        <w:jc w:val="left"/>
        <w:rPr>
          <w:rFonts w:asciiTheme="minorEastAsia" w:hAnsiTheme="minorEastAsia"/>
        </w:rPr>
      </w:pPr>
      <w:r w:rsidRPr="009A56BD">
        <w:rPr>
          <w:rFonts w:asciiTheme="minorEastAsia" w:hAnsiTheme="minorEastAsia" w:hint="eastAsia"/>
        </w:rPr>
        <w:t>※</w:t>
      </w:r>
      <w:r w:rsidR="001B220C">
        <w:rPr>
          <w:rFonts w:asciiTheme="minorEastAsia" w:hAnsiTheme="minorEastAsia" w:hint="eastAsia"/>
        </w:rPr>
        <w:t>２</w:t>
      </w:r>
      <w:r w:rsidR="007E7698">
        <w:rPr>
          <w:rFonts w:asciiTheme="minorEastAsia" w:hAnsiTheme="minorEastAsia" w:hint="eastAsia"/>
        </w:rPr>
        <w:t xml:space="preserve">　</w:t>
      </w:r>
      <w:r w:rsidR="00B538C4">
        <w:rPr>
          <w:rFonts w:asciiTheme="minorEastAsia" w:hAnsiTheme="minorEastAsia" w:hint="eastAsia"/>
        </w:rPr>
        <w:t>申請書内容に変更が生じた場合には、速やかに共同利用設備ステーション</w:t>
      </w:r>
      <w:r>
        <w:rPr>
          <w:rFonts w:asciiTheme="minorEastAsia" w:hAnsiTheme="minorEastAsia" w:hint="eastAsia"/>
        </w:rPr>
        <w:t>まで連絡すること。</w:t>
      </w:r>
    </w:p>
    <w:p w14:paraId="45CDA48C" w14:textId="77777777" w:rsidR="00D95E9A" w:rsidRPr="007E7698" w:rsidRDefault="00D95E9A" w:rsidP="008C6BCE">
      <w:pPr>
        <w:widowControl/>
        <w:spacing w:line="276" w:lineRule="auto"/>
        <w:ind w:leftChars="100" w:left="630" w:hangingChars="200" w:hanging="420"/>
        <w:jc w:val="left"/>
        <w:rPr>
          <w:rFonts w:asciiTheme="minorEastAsia" w:hAnsiTheme="minorEastAsia"/>
        </w:rPr>
      </w:pPr>
    </w:p>
    <w:p w14:paraId="1B6C56FF" w14:textId="77777777" w:rsidR="00112E72" w:rsidRDefault="00E26917" w:rsidP="007E7698">
      <w:pPr>
        <w:ind w:right="840" w:firstLineChars="100" w:firstLine="210"/>
        <w:rPr>
          <w:rFonts w:asciiTheme="minorEastAsia" w:hAnsiTheme="minorEastAsia"/>
        </w:rPr>
      </w:pPr>
      <w:r>
        <w:rPr>
          <w:rFonts w:asciiTheme="minorEastAsia" w:hAnsiTheme="minorEastAsia" w:hint="eastAsia"/>
        </w:rPr>
        <w:t>上記申請を許可します。</w:t>
      </w:r>
    </w:p>
    <w:p w14:paraId="7318D61A" w14:textId="4F9298EC" w:rsidR="00112E72" w:rsidRDefault="00112E72" w:rsidP="00112E72">
      <w:pPr>
        <w:spacing w:line="318" w:lineRule="exact"/>
        <w:rPr>
          <w:rFonts w:cs="ＭＳ 明朝"/>
        </w:rPr>
      </w:pPr>
      <w:r>
        <w:t xml:space="preserve">  </w:t>
      </w:r>
      <w:r>
        <w:rPr>
          <w:rFonts w:hint="eastAsia"/>
        </w:rPr>
        <w:t xml:space="preserve">　</w:t>
      </w:r>
      <w:r>
        <w:t xml:space="preserve">                      </w:t>
      </w:r>
      <w:r>
        <w:rPr>
          <w:rFonts w:cs="ＭＳ 明朝" w:hint="eastAsia"/>
        </w:rPr>
        <w:t xml:space="preserve">　　　　　　　　　　　　　　　　　　　　年　　月　　日</w:t>
      </w:r>
    </w:p>
    <w:p w14:paraId="53F68661" w14:textId="77777777" w:rsidR="00112E72" w:rsidRDefault="00112E72" w:rsidP="005657DF">
      <w:pPr>
        <w:spacing w:line="200" w:lineRule="exact"/>
        <w:rPr>
          <w:rFonts w:cs="ＭＳ 明朝"/>
        </w:rPr>
      </w:pPr>
    </w:p>
    <w:p w14:paraId="5136EEE2" w14:textId="7F7E222E" w:rsidR="00E26917" w:rsidRPr="00E26917" w:rsidRDefault="00236363" w:rsidP="00F92ACF">
      <w:pPr>
        <w:spacing w:line="318" w:lineRule="exact"/>
        <w:ind w:left="2520" w:firstLineChars="300" w:firstLine="630"/>
        <w:jc w:val="right"/>
        <w:rPr>
          <w:rFonts w:asciiTheme="minorEastAsia" w:hAnsiTheme="minorEastAsia"/>
        </w:rPr>
      </w:pPr>
      <w:r>
        <w:rPr>
          <w:rFonts w:hint="eastAsia"/>
          <w:kern w:val="0"/>
        </w:rPr>
        <w:t>帯広畜産大学</w:t>
      </w:r>
      <w:r w:rsidR="005657DF">
        <w:rPr>
          <w:rFonts w:cs="ＭＳ 明朝" w:hint="eastAsia"/>
        </w:rPr>
        <w:t>産学連携センター共同利用設備ステーション</w:t>
      </w:r>
      <w:r w:rsidR="00112E72">
        <w:rPr>
          <w:rFonts w:cs="ＭＳ 明朝" w:hint="eastAsia"/>
        </w:rPr>
        <w:t>長　　印</w:t>
      </w:r>
    </w:p>
    <w:sectPr w:rsidR="00E26917" w:rsidRPr="00E26917" w:rsidSect="001B220C">
      <w:pgSz w:w="11906" w:h="16838"/>
      <w:pgMar w:top="851" w:right="1134" w:bottom="680"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6235C" w14:textId="77777777" w:rsidR="001255A2" w:rsidRDefault="001255A2" w:rsidP="00AA1BEC">
      <w:r>
        <w:separator/>
      </w:r>
    </w:p>
  </w:endnote>
  <w:endnote w:type="continuationSeparator" w:id="0">
    <w:p w14:paraId="6BB1A9F2" w14:textId="77777777" w:rsidR="001255A2" w:rsidRDefault="001255A2"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E79EE" w14:textId="77777777" w:rsidR="001255A2" w:rsidRDefault="001255A2" w:rsidP="00AA1BEC">
      <w:r>
        <w:separator/>
      </w:r>
    </w:p>
  </w:footnote>
  <w:footnote w:type="continuationSeparator" w:id="0">
    <w:p w14:paraId="3989BB70" w14:textId="77777777" w:rsidR="001255A2" w:rsidRDefault="001255A2"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840"/>
  <w:evenAndOddHeaders/>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FF4"/>
    <w:rsid w:val="000834CF"/>
    <w:rsid w:val="000A1763"/>
    <w:rsid w:val="000D549D"/>
    <w:rsid w:val="000F38B2"/>
    <w:rsid w:val="00112E72"/>
    <w:rsid w:val="001255A2"/>
    <w:rsid w:val="00137B3D"/>
    <w:rsid w:val="001509DE"/>
    <w:rsid w:val="001730D8"/>
    <w:rsid w:val="001748A3"/>
    <w:rsid w:val="00187BD4"/>
    <w:rsid w:val="00193BAC"/>
    <w:rsid w:val="001B220C"/>
    <w:rsid w:val="001B58B0"/>
    <w:rsid w:val="001C60C0"/>
    <w:rsid w:val="001D491C"/>
    <w:rsid w:val="001E5988"/>
    <w:rsid w:val="00201055"/>
    <w:rsid w:val="00213B74"/>
    <w:rsid w:val="00236363"/>
    <w:rsid w:val="00264B1D"/>
    <w:rsid w:val="0028476E"/>
    <w:rsid w:val="00287964"/>
    <w:rsid w:val="00290C21"/>
    <w:rsid w:val="002A2799"/>
    <w:rsid w:val="002C123A"/>
    <w:rsid w:val="002E2573"/>
    <w:rsid w:val="002E2FF7"/>
    <w:rsid w:val="002F01F7"/>
    <w:rsid w:val="002F0B9E"/>
    <w:rsid w:val="003236B1"/>
    <w:rsid w:val="00366E08"/>
    <w:rsid w:val="00371617"/>
    <w:rsid w:val="003C4686"/>
    <w:rsid w:val="003D3A66"/>
    <w:rsid w:val="003E4CCA"/>
    <w:rsid w:val="003F3699"/>
    <w:rsid w:val="003F4520"/>
    <w:rsid w:val="0041665D"/>
    <w:rsid w:val="00435212"/>
    <w:rsid w:val="004457D8"/>
    <w:rsid w:val="00452685"/>
    <w:rsid w:val="004578EA"/>
    <w:rsid w:val="00482141"/>
    <w:rsid w:val="004A4A39"/>
    <w:rsid w:val="004C56E1"/>
    <w:rsid w:val="00513C28"/>
    <w:rsid w:val="0052715A"/>
    <w:rsid w:val="00543F1E"/>
    <w:rsid w:val="00545CFF"/>
    <w:rsid w:val="00557C60"/>
    <w:rsid w:val="00564E6C"/>
    <w:rsid w:val="005657DF"/>
    <w:rsid w:val="00570696"/>
    <w:rsid w:val="00595C13"/>
    <w:rsid w:val="005A0F51"/>
    <w:rsid w:val="005A20C7"/>
    <w:rsid w:val="005C1D62"/>
    <w:rsid w:val="005E1C54"/>
    <w:rsid w:val="005F56FD"/>
    <w:rsid w:val="0061368E"/>
    <w:rsid w:val="00617FF7"/>
    <w:rsid w:val="00635A1C"/>
    <w:rsid w:val="006433ED"/>
    <w:rsid w:val="0064713A"/>
    <w:rsid w:val="006513EB"/>
    <w:rsid w:val="00666274"/>
    <w:rsid w:val="0068058A"/>
    <w:rsid w:val="006A07FC"/>
    <w:rsid w:val="006C0DFB"/>
    <w:rsid w:val="006D2E21"/>
    <w:rsid w:val="006E3574"/>
    <w:rsid w:val="007025A8"/>
    <w:rsid w:val="0071137E"/>
    <w:rsid w:val="00721F09"/>
    <w:rsid w:val="00736109"/>
    <w:rsid w:val="00744CA9"/>
    <w:rsid w:val="007544C3"/>
    <w:rsid w:val="007662BC"/>
    <w:rsid w:val="007D6A06"/>
    <w:rsid w:val="007E7698"/>
    <w:rsid w:val="007F47FD"/>
    <w:rsid w:val="007F5297"/>
    <w:rsid w:val="00800E03"/>
    <w:rsid w:val="00801943"/>
    <w:rsid w:val="00835FE2"/>
    <w:rsid w:val="00844FDF"/>
    <w:rsid w:val="0086297E"/>
    <w:rsid w:val="008658F4"/>
    <w:rsid w:val="00872053"/>
    <w:rsid w:val="00873AEF"/>
    <w:rsid w:val="008758FC"/>
    <w:rsid w:val="00876220"/>
    <w:rsid w:val="008846F7"/>
    <w:rsid w:val="0089110C"/>
    <w:rsid w:val="008B2DF2"/>
    <w:rsid w:val="008C6BCE"/>
    <w:rsid w:val="008E238A"/>
    <w:rsid w:val="008E29E9"/>
    <w:rsid w:val="009045C1"/>
    <w:rsid w:val="009073B7"/>
    <w:rsid w:val="00924CED"/>
    <w:rsid w:val="00944AD1"/>
    <w:rsid w:val="00964996"/>
    <w:rsid w:val="00977832"/>
    <w:rsid w:val="00986E18"/>
    <w:rsid w:val="00992F24"/>
    <w:rsid w:val="00994E72"/>
    <w:rsid w:val="009A030E"/>
    <w:rsid w:val="009A56BD"/>
    <w:rsid w:val="009C1E6A"/>
    <w:rsid w:val="00A37580"/>
    <w:rsid w:val="00A4000E"/>
    <w:rsid w:val="00A52EDD"/>
    <w:rsid w:val="00A8650B"/>
    <w:rsid w:val="00A868D8"/>
    <w:rsid w:val="00A95E2E"/>
    <w:rsid w:val="00AA1BEC"/>
    <w:rsid w:val="00AC5ACB"/>
    <w:rsid w:val="00AE0652"/>
    <w:rsid w:val="00B14D0E"/>
    <w:rsid w:val="00B32503"/>
    <w:rsid w:val="00B45E9F"/>
    <w:rsid w:val="00B538C4"/>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6413E"/>
    <w:rsid w:val="00C7373F"/>
    <w:rsid w:val="00C9161E"/>
    <w:rsid w:val="00CA657C"/>
    <w:rsid w:val="00CB0F99"/>
    <w:rsid w:val="00CE5603"/>
    <w:rsid w:val="00CE56FF"/>
    <w:rsid w:val="00CF4864"/>
    <w:rsid w:val="00CF5BE1"/>
    <w:rsid w:val="00D06EDD"/>
    <w:rsid w:val="00D12243"/>
    <w:rsid w:val="00D30986"/>
    <w:rsid w:val="00D442C8"/>
    <w:rsid w:val="00D52E18"/>
    <w:rsid w:val="00D53B61"/>
    <w:rsid w:val="00D633D3"/>
    <w:rsid w:val="00D734FC"/>
    <w:rsid w:val="00D86913"/>
    <w:rsid w:val="00D95E9A"/>
    <w:rsid w:val="00DF61BB"/>
    <w:rsid w:val="00E04574"/>
    <w:rsid w:val="00E26917"/>
    <w:rsid w:val="00E30AE5"/>
    <w:rsid w:val="00E51AA9"/>
    <w:rsid w:val="00E73A87"/>
    <w:rsid w:val="00E80E28"/>
    <w:rsid w:val="00E832F3"/>
    <w:rsid w:val="00E8506A"/>
    <w:rsid w:val="00E97FB3"/>
    <w:rsid w:val="00EC577E"/>
    <w:rsid w:val="00ED6F45"/>
    <w:rsid w:val="00ED76E4"/>
    <w:rsid w:val="00EF583B"/>
    <w:rsid w:val="00F35363"/>
    <w:rsid w:val="00F65839"/>
    <w:rsid w:val="00F66A02"/>
    <w:rsid w:val="00F92ACF"/>
    <w:rsid w:val="00FB2D50"/>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1A4D3-9E4B-4789-9DE6-6EF7DBC7C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Pages>
  <Words>101</Words>
  <Characters>582</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帯広畜産大学</cp:lastModifiedBy>
  <cp:revision>34</cp:revision>
  <cp:lastPrinted>2017-08-04T05:16:00Z</cp:lastPrinted>
  <dcterms:created xsi:type="dcterms:W3CDTF">2018-02-16T02:11:00Z</dcterms:created>
  <dcterms:modified xsi:type="dcterms:W3CDTF">2022-10-24T01:24:00Z</dcterms:modified>
</cp:coreProperties>
</file>